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804A611" w:rsidR="000C49FD" w:rsidRPr="00443A64" w:rsidRDefault="00443A64" w:rsidP="00E31880">
      <w:pPr>
        <w:jc w:val="center"/>
        <w:rPr>
          <w:b/>
          <w:bCs/>
          <w:sz w:val="32"/>
          <w:szCs w:val="32"/>
        </w:rPr>
      </w:pPr>
      <w:r w:rsidRPr="00443A64">
        <w:rPr>
          <w:b/>
          <w:bCs/>
          <w:sz w:val="32"/>
          <w:szCs w:val="32"/>
        </w:rPr>
        <w:t>(</w:t>
      </w:r>
      <w:r w:rsidR="007C5E79">
        <w:rPr>
          <w:b/>
          <w:bCs/>
          <w:sz w:val="32"/>
          <w:szCs w:val="32"/>
        </w:rPr>
        <w:t>Hawai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E03635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C5E79">
        <w:rPr>
          <w:sz w:val="22"/>
          <w:szCs w:val="22"/>
        </w:rPr>
        <w:t>Hawai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2F6221" w:rsidR="00C543C7" w:rsidRDefault="007C5E79"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91B4E" w14:textId="77777777" w:rsidR="00297054" w:rsidRDefault="00297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294F482" w:rsidR="004F70A3" w:rsidRPr="00297054" w:rsidRDefault="004F70A3" w:rsidP="002970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58112" w14:textId="77777777" w:rsidR="00297054" w:rsidRDefault="00297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CB832" w14:textId="77777777" w:rsidR="00297054" w:rsidRDefault="00297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462631" w:rsidR="004F70A3" w:rsidRPr="00297054" w:rsidRDefault="004F70A3" w:rsidP="002970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92547" w14:textId="77777777" w:rsidR="00297054" w:rsidRDefault="00297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6664047">
    <w:abstractNumId w:val="3"/>
  </w:num>
  <w:num w:numId="2" w16cid:durableId="118644366">
    <w:abstractNumId w:val="2"/>
  </w:num>
  <w:num w:numId="3" w16cid:durableId="825433492">
    <w:abstractNumId w:val="0"/>
  </w:num>
  <w:num w:numId="4" w16cid:durableId="68386170">
    <w:abstractNumId w:val="4"/>
  </w:num>
  <w:num w:numId="5" w16cid:durableId="638463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97054"/>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C5E79"/>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